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c974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9dcd758-47a7-45cf-bcf5-1f8feed52d6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7Z</dcterms:created>
  <dcterms:modified xsi:type="dcterms:W3CDTF">2023-06-30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